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Model Comparison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Model Comparison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. 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PM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PM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PM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im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-2S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-2S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-2S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. Observ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. Es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u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u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u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-squa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7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0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. R-squa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8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7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3e+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6e+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9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-value (F-sta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====================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===========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===========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============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313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8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77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3.754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2.8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2.67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87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41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317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.665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67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4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3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654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16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81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707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.878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27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25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8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2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843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0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79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1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367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6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.13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.44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3.8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8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7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.20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06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.427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90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82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85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705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75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.14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16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653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54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.15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03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15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6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1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9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65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1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69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89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394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4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5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1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763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62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12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9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95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88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52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46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.146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28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76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0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694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9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3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82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3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6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5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2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21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7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328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5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69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97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.327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92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906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98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873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84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68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5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687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72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59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5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29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7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06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66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96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8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99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3.49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92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.14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21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86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9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31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93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9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2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5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63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15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.15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86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949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06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0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6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.24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92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5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78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1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218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1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64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7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10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5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23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03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83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18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.94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8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7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9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.49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086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93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6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67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3.29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66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746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5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3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25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8.20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.15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5.65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92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34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.96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.8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9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6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3.72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92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32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59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3.42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74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15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6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703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6.97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.26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.7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07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86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07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.027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1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.107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73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41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6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8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11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7.49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.97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.556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8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6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7.81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.88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.986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964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.53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41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.77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339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.82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85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.610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70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15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8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886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8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61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6.84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.87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1.73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06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67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4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.048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1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7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24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486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4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8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8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.167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18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6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6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774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6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788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3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.286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14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8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36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.424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9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59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9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866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27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39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0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4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389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55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2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45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03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1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879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8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96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72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.98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.48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77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59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9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7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458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9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8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9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44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78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67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0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825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3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8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86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408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2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84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.12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6.85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5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98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7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44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.09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11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69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807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.216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96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7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65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.62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8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88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54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41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.853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26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28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56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.11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40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8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52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24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.90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19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31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36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.969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55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1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25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.288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3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99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8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8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.346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49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57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75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.22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36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96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0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4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.59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12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7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447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.86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27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38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55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62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.50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2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72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5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62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18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3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76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.164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7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89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5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15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.762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38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22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9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26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.998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39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72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46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.83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8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0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8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07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67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5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36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.85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52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61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12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2.9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20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71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6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.49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0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6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03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.677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51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49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787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.444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0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7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77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.508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05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4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2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.887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9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92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8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1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66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02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1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32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.159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1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16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1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1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.12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87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89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34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.339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12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6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20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.819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03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36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7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.6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6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79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404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.755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89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3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31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.51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96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64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.913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61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71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02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.18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5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1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2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.535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78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988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24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3.36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68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9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91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2.1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7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15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1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955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2.27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8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43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6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759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.206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94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1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73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.327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99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9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307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.422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5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69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17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98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.618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84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10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9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87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.75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9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14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89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45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.516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3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16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2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1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318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6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14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5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48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.268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69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73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.327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10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5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13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.51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88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3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5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.12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.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19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8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61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.859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_Bu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2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56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2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33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_green_are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7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57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42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_wind_spe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52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5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_precipit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0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_temperatu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1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orcycl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367e-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.313e-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======================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================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================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================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urban_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urban_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_urban_areas</w:t>
            </w:r>
          </w:p>
        </w:tc>
      </w:tr>
    </w:tbl>
    <w:p>
      <w:pPr>
        <w:pStyle w:val="BodyText"/>
      </w:pPr>
      <w:r>
        <w:br/>
      </w:r>
      <w:r>
        <w:br/>
      </w:r>
      <w:r>
        <w:t xml:space="preserve">Std. Errors reported in parenthe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9T04:15:06Z</dcterms:created>
  <dcterms:modified xsi:type="dcterms:W3CDTF">2024-04-09T04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